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am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Zambia received a score of 6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Zamb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ambia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Zambia received a score of 7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Zambia received a score of 32.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Zambi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Zamb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Zamb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Zambi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Zam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Zamb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Zamb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Zamb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Zamb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Zambia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Zamb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Zamb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Zambi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1996, 1998, 2002, 2004, 2006, 2010, 2015,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3, 2005, 2007, 2008, 2009, 2010, 2011, 2012, 2013, 2014,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2, 2014,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1997, 1999, 2001, 2003, 2004, 2007,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245F29-A981-4BF7-AA13-603991925016}"/>
</file>

<file path=customXml/itemProps2.xml><?xml version="1.0" encoding="utf-8"?>
<ds:datastoreItem xmlns:ds="http://schemas.openxmlformats.org/officeDocument/2006/customXml" ds:itemID="{F8530427-E58D-4174-9CC0-73A9A0E73ED5}"/>
</file>

<file path=customXml/itemProps3.xml><?xml version="1.0" encoding="utf-8"?>
<ds:datastoreItem xmlns:ds="http://schemas.openxmlformats.org/officeDocument/2006/customXml" ds:itemID="{B4C6F1DF-6444-4145-8F06-E9CB2FB62ED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09:13Z</dcterms:created>
  <dcterms:modified xsi:type="dcterms:W3CDTF">2024-11-01T13: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Zamb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